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7645"/>
      </w:tblGrid>
      <w:tr w:rsidR="000C116F" w14:paraId="3D403CE3" w14:textId="77777777" w:rsidTr="000C116F">
        <w:tc>
          <w:tcPr>
            <w:tcW w:w="3145" w:type="dxa"/>
          </w:tcPr>
          <w:p w14:paraId="0DBE403F" w14:textId="43004176" w:rsidR="000C116F" w:rsidRDefault="000C116F">
            <w:bookmarkStart w:id="0" w:name="_GoBack" w:colFirst="1" w:colLast="1"/>
            <w:r w:rsidRPr="001646CB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9A496A3" wp14:editId="29289F43">
                  <wp:extent cx="1562100" cy="1562100"/>
                  <wp:effectExtent l="0" t="0" r="0" b="0"/>
                  <wp:docPr id="3" name="Graphic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B86DE0-D48A-448C-ADB2-FF6544B63D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2">
                            <a:extLst>
                              <a:ext uri="{FF2B5EF4-FFF2-40B4-BE49-F238E27FC236}">
                                <a16:creationId xmlns:a16="http://schemas.microsoft.com/office/drawing/2014/main" id="{82B86DE0-D48A-448C-ADB2-FF6544B63D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5" w:type="dxa"/>
            <w:vAlign w:val="center"/>
          </w:tcPr>
          <w:p w14:paraId="56B37299" w14:textId="305861D0" w:rsidR="000C116F" w:rsidRDefault="000C116F" w:rsidP="000C116F">
            <w:pPr>
              <w:jc w:val="center"/>
            </w:pPr>
            <w:r w:rsidRPr="001646CB">
              <w:rPr>
                <w:rFonts w:ascii="Copperplate Gothic Light" w:eastAsia="Times New Roman" w:hAnsi="Copperplate Gothic Light" w:cs="Calibri"/>
                <w:b/>
                <w:bCs/>
                <w:sz w:val="36"/>
                <w:szCs w:val="36"/>
              </w:rPr>
              <w:t>SMART GOALS FOR STARTUPS</w:t>
            </w: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8100"/>
        <w:gridCol w:w="2700"/>
      </w:tblGrid>
      <w:tr w:rsidR="001646CB" w:rsidRPr="001646CB" w14:paraId="3C84B683" w14:textId="77777777" w:rsidTr="001646CB">
        <w:trPr>
          <w:trHeight w:val="495"/>
        </w:trPr>
        <w:tc>
          <w:tcPr>
            <w:tcW w:w="8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p w14:paraId="6417F3D6" w14:textId="77777777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1646CB">
              <w:rPr>
                <w:rFonts w:ascii="Arial" w:eastAsia="Times New Roman" w:hAnsi="Arial" w:cs="Arial"/>
                <w:b/>
                <w:bCs/>
              </w:rPr>
              <w:t>John Smit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253C7" w14:textId="77777777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1646CB">
              <w:rPr>
                <w:rFonts w:ascii="Arial" w:eastAsia="Times New Roman" w:hAnsi="Arial" w:cs="Arial"/>
                <w:b/>
                <w:bCs/>
              </w:rPr>
              <w:t>mm/dd/</w:t>
            </w:r>
            <w:proofErr w:type="spellStart"/>
            <w:r w:rsidRPr="001646CB">
              <w:rPr>
                <w:rFonts w:ascii="Arial" w:eastAsia="Times New Roman" w:hAnsi="Arial" w:cs="Arial"/>
                <w:b/>
                <w:bCs/>
              </w:rPr>
              <w:t>yyyy</w:t>
            </w:r>
            <w:proofErr w:type="spellEnd"/>
          </w:p>
        </w:tc>
      </w:tr>
      <w:tr w:rsidR="001646CB" w:rsidRPr="001646CB" w14:paraId="1AF1560B" w14:textId="77777777" w:rsidTr="00351AA6">
        <w:trPr>
          <w:trHeight w:val="270"/>
        </w:trPr>
        <w:tc>
          <w:tcPr>
            <w:tcW w:w="8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D6B70" w14:textId="00F1AF74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646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TITL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7A63D" w14:textId="4BD5ECB7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646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PREPARED</w:t>
            </w:r>
          </w:p>
        </w:tc>
      </w:tr>
      <w:tr w:rsidR="001646CB" w:rsidRPr="001646CB" w14:paraId="3E35B2C5" w14:textId="77777777" w:rsidTr="001646CB">
        <w:trPr>
          <w:trHeight w:val="495"/>
        </w:trPr>
        <w:tc>
          <w:tcPr>
            <w:tcW w:w="8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E9C58" w14:textId="77777777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1646CB">
              <w:rPr>
                <w:rFonts w:ascii="Arial" w:eastAsia="Times New Roman" w:hAnsi="Arial" w:cs="Arial"/>
                <w:b/>
                <w:bCs/>
              </w:rPr>
              <w:t>Increase Current Client Bas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0A63A" w14:textId="77777777" w:rsidR="001646CB" w:rsidRPr="001646CB" w:rsidRDefault="001646CB" w:rsidP="001646C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1646CB">
              <w:rPr>
                <w:rFonts w:ascii="Arial" w:eastAsia="Times New Roman" w:hAnsi="Arial" w:cs="Arial"/>
                <w:b/>
                <w:bCs/>
              </w:rPr>
              <w:t>mm/dd/</w:t>
            </w:r>
            <w:proofErr w:type="spellStart"/>
            <w:r w:rsidRPr="001646CB">
              <w:rPr>
                <w:rFonts w:ascii="Arial" w:eastAsia="Times New Roman" w:hAnsi="Arial" w:cs="Arial"/>
                <w:b/>
                <w:bCs/>
              </w:rPr>
              <w:t>yyyy</w:t>
            </w:r>
            <w:proofErr w:type="spellEnd"/>
          </w:p>
        </w:tc>
      </w:tr>
      <w:tr w:rsidR="001646CB" w:rsidRPr="001646CB" w14:paraId="1CF10877" w14:textId="77777777" w:rsidTr="003B3E47">
        <w:trPr>
          <w:trHeight w:val="270"/>
        </w:trPr>
        <w:tc>
          <w:tcPr>
            <w:tcW w:w="8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A00DAA" w14:textId="6C3FA657" w:rsidR="001646CB" w:rsidRPr="001646CB" w:rsidRDefault="001646CB" w:rsidP="000C116F">
            <w:pPr>
              <w:spacing w:after="24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646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8DFDE" w14:textId="77777777" w:rsidR="001646CB" w:rsidRPr="001646CB" w:rsidRDefault="001646CB" w:rsidP="000C116F">
            <w:pPr>
              <w:spacing w:after="24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646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LAST REVIEWED</w:t>
            </w:r>
          </w:p>
        </w:tc>
      </w:tr>
    </w:tbl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9"/>
        <w:gridCol w:w="2356"/>
        <w:gridCol w:w="2790"/>
        <w:gridCol w:w="4405"/>
      </w:tblGrid>
      <w:tr w:rsidR="001646CB" w14:paraId="0114F0B4" w14:textId="77777777" w:rsidTr="000C116F">
        <w:trPr>
          <w:trHeight w:val="1925"/>
        </w:trPr>
        <w:tc>
          <w:tcPr>
            <w:tcW w:w="1239" w:type="dxa"/>
            <w:shd w:val="clear" w:color="auto" w:fill="1F4E79" w:themeFill="accent5" w:themeFillShade="80"/>
            <w:vAlign w:val="center"/>
          </w:tcPr>
          <w:p w14:paraId="5775F505" w14:textId="083524F4" w:rsidR="001646CB" w:rsidRPr="001646CB" w:rsidRDefault="001646CB" w:rsidP="001646CB">
            <w:pPr>
              <w:jc w:val="center"/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  <w:t>S</w:t>
            </w:r>
          </w:p>
        </w:tc>
        <w:tc>
          <w:tcPr>
            <w:tcW w:w="2356" w:type="dxa"/>
            <w:vAlign w:val="center"/>
          </w:tcPr>
          <w:p w14:paraId="6345A07F" w14:textId="264EC87B" w:rsidR="001646CB" w:rsidRPr="001646CB" w:rsidRDefault="001646CB" w:rsidP="000C11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646CB">
              <w:rPr>
                <w:rFonts w:ascii="Arial" w:hAnsi="Arial" w:cs="Arial"/>
                <w:b/>
                <w:sz w:val="28"/>
                <w:szCs w:val="28"/>
              </w:rPr>
              <w:t>Specific</w:t>
            </w:r>
          </w:p>
        </w:tc>
        <w:tc>
          <w:tcPr>
            <w:tcW w:w="2790" w:type="dxa"/>
            <w:vAlign w:val="center"/>
          </w:tcPr>
          <w:p w14:paraId="012B269F" w14:textId="15495756" w:rsidR="001646CB" w:rsidRPr="001646CB" w:rsidRDefault="001646C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What do I want to accomplish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y do I want to accomplish this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at are the requirements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at are the constraints?</w:t>
            </w:r>
          </w:p>
        </w:tc>
        <w:tc>
          <w:tcPr>
            <w:tcW w:w="4405" w:type="dxa"/>
          </w:tcPr>
          <w:p w14:paraId="6F754640" w14:textId="04D2EE28" w:rsidR="001646CB" w:rsidRDefault="001646CB">
            <w:r w:rsidRPr="001646CB">
              <w:t>Win six new business accounts</w:t>
            </w:r>
          </w:p>
        </w:tc>
      </w:tr>
      <w:tr w:rsidR="001646CB" w14:paraId="16C5007F" w14:textId="77777777" w:rsidTr="000C116F">
        <w:trPr>
          <w:trHeight w:val="1970"/>
        </w:trPr>
        <w:tc>
          <w:tcPr>
            <w:tcW w:w="1239" w:type="dxa"/>
            <w:shd w:val="clear" w:color="auto" w:fill="1F4E79" w:themeFill="accent5" w:themeFillShade="80"/>
            <w:vAlign w:val="center"/>
          </w:tcPr>
          <w:p w14:paraId="37BE299C" w14:textId="1EB0D517" w:rsidR="001646CB" w:rsidRDefault="001646CB" w:rsidP="001646CB">
            <w:pPr>
              <w:jc w:val="center"/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  <w:t>M</w:t>
            </w:r>
          </w:p>
        </w:tc>
        <w:tc>
          <w:tcPr>
            <w:tcW w:w="2356" w:type="dxa"/>
            <w:vAlign w:val="center"/>
          </w:tcPr>
          <w:p w14:paraId="154F0D88" w14:textId="192BF2E8" w:rsidR="001646CB" w:rsidRPr="001646CB" w:rsidRDefault="001646CB" w:rsidP="000C11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646CB">
              <w:rPr>
                <w:rFonts w:ascii="Arial" w:hAnsi="Arial" w:cs="Arial"/>
                <w:b/>
                <w:sz w:val="28"/>
                <w:szCs w:val="28"/>
              </w:rPr>
              <w:t>Measurable</w:t>
            </w:r>
          </w:p>
        </w:tc>
        <w:tc>
          <w:tcPr>
            <w:tcW w:w="2790" w:type="dxa"/>
            <w:vAlign w:val="center"/>
          </w:tcPr>
          <w:p w14:paraId="14C6D54E" w14:textId="0AEFAF3F" w:rsidR="001646CB" w:rsidRDefault="001646C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ow will I measure my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progress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How will I know when the goal is accomplished?</w:t>
            </w:r>
          </w:p>
        </w:tc>
        <w:tc>
          <w:tcPr>
            <w:tcW w:w="4405" w:type="dxa"/>
          </w:tcPr>
          <w:p w14:paraId="2AF1BBF9" w14:textId="00C952A6" w:rsidR="001646CB" w:rsidRPr="000C116F" w:rsidRDefault="001646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know to get to six, we need to have 12 proposals, 24 pitches, and 48 warm prospects</w:t>
            </w:r>
          </w:p>
        </w:tc>
      </w:tr>
      <w:tr w:rsidR="001646CB" w14:paraId="3957B6A9" w14:textId="77777777" w:rsidTr="000C116F">
        <w:trPr>
          <w:trHeight w:val="1970"/>
        </w:trPr>
        <w:tc>
          <w:tcPr>
            <w:tcW w:w="1239" w:type="dxa"/>
            <w:shd w:val="clear" w:color="auto" w:fill="1F4E79" w:themeFill="accent5" w:themeFillShade="80"/>
            <w:vAlign w:val="center"/>
          </w:tcPr>
          <w:p w14:paraId="1BFF99C2" w14:textId="041279B0" w:rsidR="001646CB" w:rsidRDefault="001646CB" w:rsidP="001646CB">
            <w:pPr>
              <w:jc w:val="center"/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  <w:t>A</w:t>
            </w:r>
          </w:p>
        </w:tc>
        <w:tc>
          <w:tcPr>
            <w:tcW w:w="2356" w:type="dxa"/>
            <w:vAlign w:val="center"/>
          </w:tcPr>
          <w:p w14:paraId="37BA685E" w14:textId="7EAE59A1" w:rsidR="001646CB" w:rsidRPr="001646CB" w:rsidRDefault="001646CB" w:rsidP="000C11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646CB">
              <w:rPr>
                <w:rFonts w:ascii="Arial" w:hAnsi="Arial" w:cs="Arial"/>
                <w:b/>
                <w:sz w:val="28"/>
                <w:szCs w:val="28"/>
              </w:rPr>
              <w:t>Achievable</w:t>
            </w:r>
          </w:p>
        </w:tc>
        <w:tc>
          <w:tcPr>
            <w:tcW w:w="2790" w:type="dxa"/>
            <w:vAlign w:val="center"/>
          </w:tcPr>
          <w:p w14:paraId="05429D2B" w14:textId="2DC5C709" w:rsidR="001646CB" w:rsidRDefault="001646C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ow can the goal be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accomplished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at are the logical steps I should take?</w:t>
            </w:r>
          </w:p>
        </w:tc>
        <w:tc>
          <w:tcPr>
            <w:tcW w:w="4405" w:type="dxa"/>
          </w:tcPr>
          <w:p w14:paraId="679424E1" w14:textId="38B7DDEB" w:rsidR="001646CB" w:rsidRPr="000C116F" w:rsidRDefault="001646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year, we averaged five new business accounts during the same time frame, and we have been growing at 20%; this revised goal feels achievable</w:t>
            </w:r>
          </w:p>
        </w:tc>
      </w:tr>
      <w:tr w:rsidR="001646CB" w14:paraId="66B93AC4" w14:textId="77777777" w:rsidTr="000C116F">
        <w:trPr>
          <w:trHeight w:val="1970"/>
        </w:trPr>
        <w:tc>
          <w:tcPr>
            <w:tcW w:w="1239" w:type="dxa"/>
            <w:shd w:val="clear" w:color="auto" w:fill="1F4E79" w:themeFill="accent5" w:themeFillShade="80"/>
            <w:vAlign w:val="center"/>
          </w:tcPr>
          <w:p w14:paraId="590AEF94" w14:textId="53D2F84E" w:rsidR="001646CB" w:rsidRDefault="001646CB" w:rsidP="001646CB">
            <w:pPr>
              <w:jc w:val="center"/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  <w:t>R</w:t>
            </w:r>
          </w:p>
        </w:tc>
        <w:tc>
          <w:tcPr>
            <w:tcW w:w="2356" w:type="dxa"/>
            <w:vAlign w:val="center"/>
          </w:tcPr>
          <w:p w14:paraId="1395E732" w14:textId="67FE9BFE" w:rsidR="001646CB" w:rsidRPr="001646CB" w:rsidRDefault="001646CB" w:rsidP="000C11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646CB">
              <w:rPr>
                <w:rFonts w:ascii="Arial" w:hAnsi="Arial" w:cs="Arial"/>
                <w:b/>
                <w:sz w:val="28"/>
                <w:szCs w:val="28"/>
              </w:rPr>
              <w:t>Relevant</w:t>
            </w:r>
          </w:p>
        </w:tc>
        <w:tc>
          <w:tcPr>
            <w:tcW w:w="2790" w:type="dxa"/>
            <w:vAlign w:val="center"/>
          </w:tcPr>
          <w:p w14:paraId="78D32840" w14:textId="39454924" w:rsidR="001646CB" w:rsidRDefault="001646C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s this a worthwhile goal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Is this the right time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Do I have the necessary resources to accomplish this goal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 xml:space="preserve">Is this goal in line with my </w:t>
            </w:r>
            <w:proofErr w:type="gramStart"/>
            <w:r>
              <w:rPr>
                <w:rFonts w:ascii="Arial" w:hAnsi="Arial" w:cs="Arial"/>
                <w:i/>
                <w:iCs/>
                <w:sz w:val="20"/>
                <w:szCs w:val="20"/>
              </w:rPr>
              <w:t>long term</w:t>
            </w:r>
            <w:proofErr w:type="gramEnd"/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bjectives?</w:t>
            </w:r>
          </w:p>
        </w:tc>
        <w:tc>
          <w:tcPr>
            <w:tcW w:w="4405" w:type="dxa"/>
          </w:tcPr>
          <w:p w14:paraId="57BC1D34" w14:textId="3213B29C" w:rsidR="001646CB" w:rsidRPr="000C116F" w:rsidRDefault="001646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umber and size of the accounts we win each quarter tie directly to our top and bottom lines</w:t>
            </w:r>
          </w:p>
        </w:tc>
      </w:tr>
      <w:tr w:rsidR="001646CB" w14:paraId="52D9AEC4" w14:textId="77777777" w:rsidTr="000C116F">
        <w:trPr>
          <w:trHeight w:val="1970"/>
        </w:trPr>
        <w:tc>
          <w:tcPr>
            <w:tcW w:w="1239" w:type="dxa"/>
            <w:shd w:val="clear" w:color="auto" w:fill="1F4E79" w:themeFill="accent5" w:themeFillShade="80"/>
            <w:vAlign w:val="center"/>
          </w:tcPr>
          <w:p w14:paraId="2845629C" w14:textId="5F8C97FC" w:rsidR="001646CB" w:rsidRDefault="001646CB" w:rsidP="001646CB">
            <w:pPr>
              <w:jc w:val="center"/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72"/>
                <w:szCs w:val="72"/>
              </w:rPr>
              <w:t>T</w:t>
            </w:r>
          </w:p>
        </w:tc>
        <w:tc>
          <w:tcPr>
            <w:tcW w:w="2356" w:type="dxa"/>
            <w:vAlign w:val="center"/>
          </w:tcPr>
          <w:p w14:paraId="08E4C47B" w14:textId="70BEC7BC" w:rsidR="001646CB" w:rsidRPr="001646CB" w:rsidRDefault="001646CB" w:rsidP="000C116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646CB">
              <w:rPr>
                <w:rFonts w:ascii="Arial" w:hAnsi="Arial" w:cs="Arial"/>
                <w:b/>
                <w:sz w:val="28"/>
                <w:szCs w:val="28"/>
              </w:rPr>
              <w:t>Time-Bound</w:t>
            </w:r>
          </w:p>
        </w:tc>
        <w:tc>
          <w:tcPr>
            <w:tcW w:w="2790" w:type="dxa"/>
            <w:vAlign w:val="center"/>
          </w:tcPr>
          <w:p w14:paraId="4B5252F0" w14:textId="2BC82BCE" w:rsidR="001646CB" w:rsidRDefault="001646CB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How long will it take to accomplish this goal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en is the completion of this goal due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>When am I going to work on this goal?</w:t>
            </w:r>
          </w:p>
        </w:tc>
        <w:tc>
          <w:tcPr>
            <w:tcW w:w="4405" w:type="dxa"/>
          </w:tcPr>
          <w:p w14:paraId="30449A21" w14:textId="2B31AD0A" w:rsidR="001646CB" w:rsidRPr="000C116F" w:rsidRDefault="001646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measure our performance quarterly, which is incredibly important for staffing, budgets, and contingency planning</w:t>
            </w:r>
          </w:p>
        </w:tc>
      </w:tr>
    </w:tbl>
    <w:p w14:paraId="764C395D" w14:textId="65419181" w:rsidR="001646CB" w:rsidRPr="000C116F" w:rsidRDefault="001646CB">
      <w:pPr>
        <w:rPr>
          <w:sz w:val="2"/>
          <w:szCs w:val="2"/>
        </w:rPr>
      </w:pPr>
    </w:p>
    <w:sectPr w:rsidR="001646CB" w:rsidRPr="000C116F" w:rsidSect="001646CB">
      <w:headerReference w:type="default" r:id="rId8"/>
      <w:footerReference w:type="default" r:id="rId9"/>
      <w:pgSz w:w="12240" w:h="15840" w:code="1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1654F" w14:textId="77777777" w:rsidR="00A310DF" w:rsidRDefault="00A310DF" w:rsidP="00025008">
      <w:pPr>
        <w:spacing w:after="0" w:line="240" w:lineRule="auto"/>
      </w:pPr>
      <w:r>
        <w:separator/>
      </w:r>
    </w:p>
  </w:endnote>
  <w:endnote w:type="continuationSeparator" w:id="0">
    <w:p w14:paraId="76C83A67" w14:textId="77777777" w:rsidR="00A310DF" w:rsidRDefault="00A310D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A53AD" w14:textId="77777777" w:rsidR="00A310DF" w:rsidRDefault="00A310DF" w:rsidP="00025008">
      <w:pPr>
        <w:spacing w:after="0" w:line="240" w:lineRule="auto"/>
      </w:pPr>
      <w:r>
        <w:separator/>
      </w:r>
    </w:p>
  </w:footnote>
  <w:footnote w:type="continuationSeparator" w:id="0">
    <w:p w14:paraId="44E3C0FD" w14:textId="77777777" w:rsidR="00A310DF" w:rsidRDefault="00A310D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7A8C2F6F">
          <wp:simplePos x="0" y="0"/>
          <wp:positionH relativeFrom="column">
            <wp:posOffset>5857875</wp:posOffset>
          </wp:positionH>
          <wp:positionV relativeFrom="paragraph">
            <wp:posOffset>-20002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0C116F"/>
    <w:rsid w:val="00133F3C"/>
    <w:rsid w:val="00134413"/>
    <w:rsid w:val="001646CB"/>
    <w:rsid w:val="0018020B"/>
    <w:rsid w:val="001A0C86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0</cp:revision>
  <dcterms:created xsi:type="dcterms:W3CDTF">2020-02-28T03:53:00Z</dcterms:created>
  <dcterms:modified xsi:type="dcterms:W3CDTF">2020-03-20T03:31:00Z</dcterms:modified>
</cp:coreProperties>
</file>